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1EC9C1" w14:textId="0F674E3E" w:rsidR="007E652E" w:rsidRDefault="00A965A6">
      <w:r>
        <w:t>Cliovana. Feminine</w:t>
      </w:r>
      <w:r w:rsidR="00AB6B09">
        <w:t xml:space="preserve"> rejuvenation</w:t>
      </w:r>
      <w:r w:rsidR="007E652E">
        <w:t>.</w:t>
      </w:r>
      <w:r w:rsidR="00F00A83">
        <w:t>article</w:t>
      </w:r>
      <w:r w:rsidR="007E652E">
        <w:t>.shiloh.mz</w:t>
      </w:r>
    </w:p>
    <w:p w14:paraId="365BE7C2" w14:textId="5EE09965" w:rsidR="00AB6B09" w:rsidRDefault="00AB6B09">
      <w:r>
        <w:t>/Cliovana-billings</w:t>
      </w:r>
    </w:p>
    <w:p w14:paraId="6969ACF4" w14:textId="522D713D" w:rsidR="00AB6B09" w:rsidRDefault="00AB6B09">
      <w:r>
        <w:t>Kw: Cliovana-billings</w:t>
      </w:r>
    </w:p>
    <w:p w14:paraId="7035A89B" w14:textId="6B712728" w:rsidR="00AB6B09" w:rsidRDefault="00AB6B09">
      <w:r>
        <w:t xml:space="preserve">META: </w:t>
      </w:r>
      <w:r w:rsidR="002C1C6C">
        <w:t xml:space="preserve">Cliovana in Billings, MT, improves female sexual satisfaction. Enhance orgasm intensity </w:t>
      </w:r>
      <w:r w:rsidR="003901B9">
        <w:t xml:space="preserve">+ </w:t>
      </w:r>
      <w:r w:rsidR="002C1C6C">
        <w:t>frequency. No surgery, lasers, hormones, or downtime.</w:t>
      </w:r>
    </w:p>
    <w:p w14:paraId="0A870BBF" w14:textId="68D1DFF8" w:rsidR="00AB6B09" w:rsidRDefault="003901B9">
      <w:r>
        <w:t>Cliovana in Billings MT | Non-Surgical Feminine Rejuvenation</w:t>
      </w:r>
    </w:p>
    <w:p w14:paraId="0DB25FEA" w14:textId="55A8061E" w:rsidR="00335057" w:rsidRDefault="00A965A6">
      <w:r>
        <w:t>Sexual</w:t>
      </w:r>
      <w:r w:rsidR="00335057">
        <w:t xml:space="preserve"> health and wellness is a thriving market in the medical industry. Unfortunately, most treatments focus on male sexual issues. However, m</w:t>
      </w:r>
      <w:r w:rsidR="00E0020B">
        <w:t>en</w:t>
      </w:r>
      <w:r w:rsidR="00335057">
        <w:t xml:space="preserve"> are not the only ones affected by sexual dysfunction. Recent polls indicate that men orgasm 75% of the time during a male-female sexual </w:t>
      </w:r>
      <w:r w:rsidR="00173E83">
        <w:t>encounter. In comparison, women report orgasming only 33% of the time. This may explain another alarming statistic</w:t>
      </w:r>
      <w:r w:rsidR="00722D13">
        <w:t>. T</w:t>
      </w:r>
      <w:r w:rsidR="00173E83">
        <w:t xml:space="preserve">he majority of women </w:t>
      </w:r>
      <w:r w:rsidR="00722D13">
        <w:t xml:space="preserve">(60%) </w:t>
      </w:r>
      <w:r w:rsidR="0079607D">
        <w:t xml:space="preserve">report being </w:t>
      </w:r>
      <w:r w:rsidR="00173E83">
        <w:t xml:space="preserve">dissatisfied </w:t>
      </w:r>
      <w:r w:rsidR="00722D13">
        <w:t>with their sex lives.</w:t>
      </w:r>
      <w:r w:rsidR="00E0020B">
        <w:t xml:space="preserve"> Cliovana </w:t>
      </w:r>
      <w:r w:rsidR="0079607D">
        <w:t xml:space="preserve">may help. Cliovana </w:t>
      </w:r>
      <w:r w:rsidR="00E0020B">
        <w:t>is a revolutionary treatment</w:t>
      </w:r>
      <w:r w:rsidR="0079607D">
        <w:t xml:space="preserve"> for sexual dysfunction in women</w:t>
      </w:r>
      <w:r w:rsidR="00E0020B">
        <w:t>. It</w:t>
      </w:r>
      <w:r w:rsidR="008C05C1">
        <w:t>'</w:t>
      </w:r>
      <w:r w:rsidR="00E0020B">
        <w:t xml:space="preserve">s the first and only procedure to focus specifically on regenerating the clitoris. </w:t>
      </w:r>
      <w:r w:rsidR="00B460F6">
        <w:t xml:space="preserve">Women now have a non-surgical solution for </w:t>
      </w:r>
      <w:r w:rsidR="00E0020B">
        <w:t>lowered libido or decreased</w:t>
      </w:r>
      <w:r w:rsidR="00B460F6">
        <w:t xml:space="preserve"> </w:t>
      </w:r>
      <w:r>
        <w:t>responsivity</w:t>
      </w:r>
      <w:r w:rsidR="00B460F6">
        <w:t>.</w:t>
      </w:r>
    </w:p>
    <w:p w14:paraId="738DA311" w14:textId="27B0400D" w:rsidR="00B460F6" w:rsidRDefault="00B460F6">
      <w:r>
        <w:t xml:space="preserve">Read on to learn more about Cliovana </w:t>
      </w:r>
      <w:r w:rsidR="0079607D">
        <w:t>or</w:t>
      </w:r>
      <w:r>
        <w:t xml:space="preserve"> schedule a consultation with Dr. Julie Reil, the premier Cliovana Billings provider.</w:t>
      </w:r>
    </w:p>
    <w:p w14:paraId="33F14E1C" w14:textId="14315157" w:rsidR="00591DB8" w:rsidRPr="00591DB8" w:rsidRDefault="00591DB8" w:rsidP="00591DB8">
      <w:pPr>
        <w:jc w:val="right"/>
        <w:rPr>
          <w:u w:val="single"/>
        </w:rPr>
      </w:pPr>
      <w:r w:rsidRPr="00591DB8">
        <w:rPr>
          <w:u w:val="single"/>
        </w:rPr>
        <w:t>Learn more about Feminine Rejuvenation with Cliovana &gt;&gt;</w:t>
      </w:r>
    </w:p>
    <w:p w14:paraId="1000D2D0" w14:textId="5BED021C" w:rsidR="003901B9" w:rsidRDefault="0079607D" w:rsidP="003901B9">
      <w:pPr>
        <w:rPr>
          <w:rFonts w:ascii="Lato" w:hAnsi="Lato"/>
          <w:color w:val="212529"/>
          <w:shd w:val="clear" w:color="auto" w:fill="FFFFFF"/>
        </w:rPr>
      </w:pPr>
      <w:r>
        <w:rPr>
          <w:rFonts w:ascii="Lato" w:hAnsi="Lato"/>
          <w:color w:val="212529"/>
          <w:shd w:val="clear" w:color="auto" w:fill="FFFFFF"/>
        </w:rPr>
        <w:t xml:space="preserve">Benefits </w:t>
      </w:r>
      <w:r w:rsidR="00A965A6">
        <w:rPr>
          <w:rFonts w:ascii="Lato" w:hAnsi="Lato"/>
          <w:color w:val="212529"/>
          <w:shd w:val="clear" w:color="auto" w:fill="FFFFFF"/>
        </w:rPr>
        <w:t>of</w:t>
      </w:r>
      <w:r>
        <w:rPr>
          <w:rFonts w:ascii="Lato" w:hAnsi="Lato"/>
          <w:color w:val="212529"/>
          <w:shd w:val="clear" w:color="auto" w:fill="FFFFFF"/>
        </w:rPr>
        <w:t xml:space="preserve"> Cliovana</w:t>
      </w:r>
    </w:p>
    <w:p w14:paraId="0AA43AA6" w14:textId="77777777" w:rsidR="003901B9" w:rsidRPr="002C1C6C" w:rsidRDefault="003901B9" w:rsidP="003901B9">
      <w:pPr>
        <w:pStyle w:val="ListParagraph"/>
        <w:numPr>
          <w:ilvl w:val="0"/>
          <w:numId w:val="2"/>
        </w:numPr>
      </w:pPr>
      <w:r w:rsidRPr="002C1C6C">
        <w:t>Increase orgasm intensity and frequency</w:t>
      </w:r>
    </w:p>
    <w:p w14:paraId="596AB7E9" w14:textId="77777777" w:rsidR="003901B9" w:rsidRPr="002C1C6C" w:rsidRDefault="003901B9" w:rsidP="003901B9">
      <w:pPr>
        <w:pStyle w:val="ListParagraph"/>
        <w:numPr>
          <w:ilvl w:val="0"/>
          <w:numId w:val="2"/>
        </w:numPr>
      </w:pPr>
      <w:r w:rsidRPr="002C1C6C">
        <w:t>Increases vascular and nerve growth of the clitoris</w:t>
      </w:r>
    </w:p>
    <w:p w14:paraId="6E1E5C07" w14:textId="43070DCE" w:rsidR="003901B9" w:rsidRPr="002C1C6C" w:rsidRDefault="003901B9" w:rsidP="003901B9">
      <w:pPr>
        <w:pStyle w:val="ListParagraph"/>
        <w:numPr>
          <w:ilvl w:val="0"/>
          <w:numId w:val="2"/>
        </w:numPr>
      </w:pPr>
      <w:r w:rsidRPr="002C1C6C">
        <w:t>Improve female sexual responsiveness + satisfaction</w:t>
      </w:r>
    </w:p>
    <w:p w14:paraId="1DBD7873" w14:textId="77777777" w:rsidR="003901B9" w:rsidRPr="002C1C6C" w:rsidRDefault="003901B9" w:rsidP="003901B9">
      <w:pPr>
        <w:pStyle w:val="ListParagraph"/>
        <w:numPr>
          <w:ilvl w:val="0"/>
          <w:numId w:val="2"/>
        </w:numPr>
      </w:pPr>
      <w:r w:rsidRPr="002C1C6C">
        <w:t>Enhances arousal and sensitivity</w:t>
      </w:r>
    </w:p>
    <w:p w14:paraId="08C289A8" w14:textId="7369D88E" w:rsidR="003901B9" w:rsidRPr="002C1C6C" w:rsidRDefault="003901B9" w:rsidP="003901B9">
      <w:pPr>
        <w:pStyle w:val="ListParagraph"/>
        <w:numPr>
          <w:ilvl w:val="0"/>
          <w:numId w:val="2"/>
        </w:numPr>
      </w:pPr>
      <w:r w:rsidRPr="002C1C6C">
        <w:t xml:space="preserve">Non-invasive and </w:t>
      </w:r>
      <w:r w:rsidR="00A965A6">
        <w:t>n</w:t>
      </w:r>
      <w:r w:rsidRPr="002C1C6C">
        <w:t>on-</w:t>
      </w:r>
      <w:r w:rsidR="00A965A6">
        <w:t>s</w:t>
      </w:r>
      <w:r w:rsidRPr="002C1C6C">
        <w:t>urgical</w:t>
      </w:r>
    </w:p>
    <w:p w14:paraId="2A279626" w14:textId="77777777" w:rsidR="003901B9" w:rsidRPr="002C1C6C" w:rsidRDefault="003901B9" w:rsidP="003901B9">
      <w:pPr>
        <w:pStyle w:val="ListParagraph"/>
        <w:numPr>
          <w:ilvl w:val="0"/>
          <w:numId w:val="2"/>
        </w:numPr>
      </w:pPr>
      <w:r w:rsidRPr="007E652E">
        <w:t>No lasers, scalpels, needles</w:t>
      </w:r>
      <w:r w:rsidRPr="002C1C6C">
        <w:t>, or hormones</w:t>
      </w:r>
    </w:p>
    <w:p w14:paraId="4BB7F869" w14:textId="3D394B08" w:rsidR="003901B9" w:rsidRPr="002C1C6C" w:rsidRDefault="003901B9" w:rsidP="003901B9">
      <w:pPr>
        <w:pStyle w:val="ListParagraph"/>
        <w:numPr>
          <w:ilvl w:val="0"/>
          <w:numId w:val="2"/>
        </w:numPr>
      </w:pPr>
      <w:r w:rsidRPr="002C1C6C">
        <w:t xml:space="preserve">Painless and </w:t>
      </w:r>
      <w:r w:rsidR="00A965A6">
        <w:t>n</w:t>
      </w:r>
      <w:r w:rsidRPr="002C1C6C">
        <w:t xml:space="preserve">o </w:t>
      </w:r>
      <w:r w:rsidR="00A965A6">
        <w:t>d</w:t>
      </w:r>
      <w:r w:rsidRPr="002C1C6C">
        <w:t>owntime</w:t>
      </w:r>
    </w:p>
    <w:p w14:paraId="6BC1AE5B" w14:textId="77777777" w:rsidR="003901B9" w:rsidRDefault="003901B9" w:rsidP="003901B9">
      <w:pPr>
        <w:pStyle w:val="ListParagraph"/>
        <w:numPr>
          <w:ilvl w:val="0"/>
          <w:numId w:val="2"/>
        </w:numPr>
      </w:pPr>
      <w:r w:rsidRPr="002C1C6C">
        <w:t>Comfortable, 10-minute treatments</w:t>
      </w:r>
    </w:p>
    <w:p w14:paraId="004ACD94" w14:textId="21D13BBB" w:rsidR="003901B9" w:rsidRDefault="003901B9" w:rsidP="003901B9">
      <w:pPr>
        <w:pStyle w:val="ListParagraph"/>
        <w:numPr>
          <w:ilvl w:val="0"/>
          <w:numId w:val="2"/>
        </w:numPr>
      </w:pPr>
      <w:r>
        <w:t>Long</w:t>
      </w:r>
      <w:r w:rsidR="008C05C1">
        <w:t>-</w:t>
      </w:r>
      <w:r>
        <w:t>lasting results</w:t>
      </w:r>
    </w:p>
    <w:p w14:paraId="0C15A403" w14:textId="6169ABF2" w:rsidR="003901B9" w:rsidRDefault="003901B9">
      <w:r>
        <w:t>Sexual Dysfunction in Women</w:t>
      </w:r>
    </w:p>
    <w:p w14:paraId="396BBA3F" w14:textId="4EDD446C" w:rsidR="00B460F6" w:rsidRDefault="0070310F">
      <w:r>
        <w:t>There are many reasons women experience sexual dysfunction or lack of satisfaction. Physical changes occurring during menopause,</w:t>
      </w:r>
      <w:r w:rsidR="00A965A6">
        <w:t xml:space="preserve"> </w:t>
      </w:r>
      <w:r>
        <w:t>after giving birth, or cancer treatment can all affect a women</w:t>
      </w:r>
      <w:r w:rsidR="008C05C1">
        <w:t>'s</w:t>
      </w:r>
      <w:r>
        <w:t xml:space="preserve"> sensitivity, arousal, and </w:t>
      </w:r>
      <w:r w:rsidR="00E3726F">
        <w:t>responsivity</w:t>
      </w:r>
      <w:r>
        <w:t xml:space="preserve"> during intimacy. </w:t>
      </w:r>
    </w:p>
    <w:p w14:paraId="566345BB" w14:textId="248B161A" w:rsidR="00591DB8" w:rsidRPr="00591DB8" w:rsidRDefault="00591DB8" w:rsidP="00591DB8">
      <w:pPr>
        <w:jc w:val="right"/>
        <w:rPr>
          <w:u w:val="single"/>
        </w:rPr>
      </w:pPr>
      <w:r w:rsidRPr="00591DB8">
        <w:rPr>
          <w:u w:val="single"/>
        </w:rPr>
        <w:t>Related Treatment: Genityte to Improve Urge and Stress Incontinence &gt;&gt;</w:t>
      </w:r>
    </w:p>
    <w:p w14:paraId="2572DED2" w14:textId="1DDF0F88" w:rsidR="003901B9" w:rsidRDefault="003901B9">
      <w:r>
        <w:t xml:space="preserve">How Does </w:t>
      </w:r>
      <w:r w:rsidR="00A965A6">
        <w:t>the</w:t>
      </w:r>
      <w:r>
        <w:t xml:space="preserve"> Treatment Work?</w:t>
      </w:r>
    </w:p>
    <w:p w14:paraId="6418326E" w14:textId="6716D74F" w:rsidR="00E3726F" w:rsidRDefault="00E3726F">
      <w:pPr>
        <w:rPr>
          <w:b/>
          <w:bCs/>
        </w:rPr>
      </w:pPr>
      <w:r>
        <w:t>Cliovana improves several intimate issues by regenerati</w:t>
      </w:r>
      <w:r w:rsidR="003653D4">
        <w:t xml:space="preserve">ng the tissue of the clitoris. Using advanced acoustic technology, Cliovana draws blood vessels and nerve endings to the surface while emitting </w:t>
      </w:r>
      <w:r w:rsidR="003653D4">
        <w:lastRenderedPageBreak/>
        <w:t xml:space="preserve">sound wave energy </w:t>
      </w:r>
      <w:r w:rsidR="00B867D5">
        <w:t>into the tissue to improve vascularization (blood flow) and stimulate innervation (to improve sensitivity.)</w:t>
      </w:r>
      <w:r w:rsidR="00B75A7C">
        <w:t xml:space="preserve"> By rejuvenating the female genital tissue, women see improvements in:</w:t>
      </w:r>
    </w:p>
    <w:p w14:paraId="2A4EFE05" w14:textId="77777777" w:rsidR="00B75A7C" w:rsidRPr="00B75A7C" w:rsidRDefault="00B75A7C" w:rsidP="00B75A7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 w:rsidRPr="00B75A7C">
        <w:t>Increased Arousal and Lubrication</w:t>
      </w:r>
    </w:p>
    <w:p w14:paraId="3373CC2D" w14:textId="77777777" w:rsidR="00B75A7C" w:rsidRPr="00B75A7C" w:rsidRDefault="00B75A7C" w:rsidP="00B75A7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 w:rsidRPr="00B75A7C">
        <w:t>Increased Orgasm Intensity and Frequency</w:t>
      </w:r>
    </w:p>
    <w:p w14:paraId="7C6CA353" w14:textId="2DF64DB0" w:rsidR="00B75A7C" w:rsidRDefault="00B75A7C" w:rsidP="00B75A7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</w:pPr>
      <w:r w:rsidRPr="00B75A7C">
        <w:t>Greater Overall Sexual Satisfaction</w:t>
      </w:r>
    </w:p>
    <w:p w14:paraId="5A1AC367" w14:textId="0BC4DF60" w:rsidR="006B7564" w:rsidRDefault="006B7564" w:rsidP="003901B9">
      <w:pPr>
        <w:shd w:val="clear" w:color="auto" w:fill="FFFFFF"/>
        <w:spacing w:before="100" w:beforeAutospacing="1" w:after="100" w:afterAutospacing="1" w:line="240" w:lineRule="auto"/>
      </w:pPr>
      <w:r>
        <w:t>Cliovana Treatments</w:t>
      </w:r>
    </w:p>
    <w:p w14:paraId="1ABA2E55" w14:textId="5B502645" w:rsidR="00B32026" w:rsidRDefault="00B32026" w:rsidP="003901B9">
      <w:pPr>
        <w:shd w:val="clear" w:color="auto" w:fill="FFFFFF"/>
        <w:spacing w:before="100" w:beforeAutospacing="1" w:after="100" w:afterAutospacing="1" w:line="240" w:lineRule="auto"/>
      </w:pPr>
      <w:r>
        <w:t xml:space="preserve">Cliovana treatments are 10-minutes long. Most patients undergo a </w:t>
      </w:r>
      <w:r w:rsidR="00A965A6">
        <w:t>four-treatment</w:t>
      </w:r>
      <w:r>
        <w:t xml:space="preserve"> protocol to ensure optimal results. The procedure is painless and requires no downtime. Furthermore, the procedure is entirely external, so there is no uncomfortable probing.</w:t>
      </w:r>
    </w:p>
    <w:p w14:paraId="5D0F2C8E" w14:textId="4608BD46" w:rsidR="003901B9" w:rsidRDefault="00A965A6" w:rsidP="003901B9">
      <w:pPr>
        <w:shd w:val="clear" w:color="auto" w:fill="FFFFFF"/>
        <w:spacing w:before="100" w:beforeAutospacing="1" w:after="100" w:afterAutospacing="1" w:line="240" w:lineRule="auto"/>
      </w:pPr>
      <w:r>
        <w:t>Cliovana</w:t>
      </w:r>
      <w:r w:rsidR="006B7564">
        <w:t xml:space="preserve"> provides immediate and cumulative improvements. Because of the gentle suction mechanism, blood vessels and nerves are drawn to the </w:t>
      </w:r>
      <w:r w:rsidR="008C05C1">
        <w:t>tissue's surfac</w:t>
      </w:r>
      <w:r w:rsidR="006B7564">
        <w:t>e. This immediately enhances sensitivity. Over the course of 4 treatments, innervation and improved vascularization provide long</w:t>
      </w:r>
      <w:r w:rsidR="008C05C1">
        <w:t>-</w:t>
      </w:r>
      <w:r w:rsidR="006B7564">
        <w:t xml:space="preserve">lasting regeneration. </w:t>
      </w:r>
    </w:p>
    <w:p w14:paraId="040B1511" w14:textId="76378CFE" w:rsidR="00B32026" w:rsidRDefault="00B32026" w:rsidP="003901B9">
      <w:pPr>
        <w:shd w:val="clear" w:color="auto" w:fill="FFFFFF"/>
        <w:spacing w:before="100" w:beforeAutospacing="1" w:after="100" w:afterAutospacing="1" w:line="240" w:lineRule="auto"/>
      </w:pPr>
      <w:r>
        <w:t>Finding the Best Cliovana in Billings, MT</w:t>
      </w:r>
    </w:p>
    <w:p w14:paraId="4C28DD44" w14:textId="5D2345C3" w:rsidR="00B32026" w:rsidRDefault="00C23F97" w:rsidP="003901B9">
      <w:pPr>
        <w:shd w:val="clear" w:color="auto" w:fill="FFFFFF"/>
        <w:spacing w:before="100" w:beforeAutospacing="1" w:after="100" w:afterAutospacing="1" w:line="240" w:lineRule="auto"/>
      </w:pPr>
      <w:r>
        <w:t>If you live in the Billings area, there is no better place to improve your feminine health and well-being tha</w:t>
      </w:r>
      <w:r w:rsidR="004C3AC1">
        <w:t>n</w:t>
      </w:r>
      <w:r>
        <w:t xml:space="preserve"> Shiloh Medical Clinic. </w:t>
      </w:r>
      <w:r w:rsidR="004C3AC1">
        <w:t xml:space="preserve">There, Dr. Julie Reil has dedicated her practice to gynecological and sexual wellness and is committed to </w:t>
      </w:r>
      <w:r w:rsidR="008C05C1">
        <w:t>each patient's safety and satisfaction</w:t>
      </w:r>
      <w:r w:rsidR="004C3AC1">
        <w:t>.</w:t>
      </w:r>
    </w:p>
    <w:p w14:paraId="410AF02F" w14:textId="3F3CBFF3" w:rsidR="00C23F97" w:rsidRPr="00B75A7C" w:rsidRDefault="00C23F97" w:rsidP="003901B9">
      <w:pPr>
        <w:shd w:val="clear" w:color="auto" w:fill="FFFFFF"/>
        <w:spacing w:before="100" w:beforeAutospacing="1" w:after="100" w:afterAutospacing="1" w:line="240" w:lineRule="auto"/>
      </w:pPr>
      <w:r>
        <w:t>Find out if Cliovana is right for you. Schedule a consultation with Dr. Reil. Reach out online by filling out the form below or call (</w:t>
      </w:r>
      <w:r w:rsidRPr="00C23F97">
        <w:t>406</w:t>
      </w:r>
      <w:r>
        <w:t xml:space="preserve">) </w:t>
      </w:r>
      <w:r w:rsidRPr="00C23F97">
        <w:t>252</w:t>
      </w:r>
      <w:r>
        <w:t>-</w:t>
      </w:r>
      <w:r w:rsidRPr="00C23F97">
        <w:t>0022</w:t>
      </w:r>
      <w:r>
        <w:t xml:space="preserve"> today.</w:t>
      </w:r>
    </w:p>
    <w:p w14:paraId="63D77278" w14:textId="77777777" w:rsidR="007E652E" w:rsidRDefault="007E652E"/>
    <w:sectPr w:rsidR="007E65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B2831"/>
    <w:multiLevelType w:val="hybridMultilevel"/>
    <w:tmpl w:val="53EE6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42A46"/>
    <w:multiLevelType w:val="multilevel"/>
    <w:tmpl w:val="D2A6E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DQ1MrGwNDE2sDBX0lEKTi0uzszPAykwrAUApP+99CwAAAA="/>
  </w:docVars>
  <w:rsids>
    <w:rsidRoot w:val="007E652E"/>
    <w:rsid w:val="00173E83"/>
    <w:rsid w:val="00243037"/>
    <w:rsid w:val="002C1C6C"/>
    <w:rsid w:val="00335057"/>
    <w:rsid w:val="003653D4"/>
    <w:rsid w:val="003901B9"/>
    <w:rsid w:val="004C3AC1"/>
    <w:rsid w:val="004F55B0"/>
    <w:rsid w:val="00535ABE"/>
    <w:rsid w:val="00591DB8"/>
    <w:rsid w:val="006B7564"/>
    <w:rsid w:val="0070310F"/>
    <w:rsid w:val="00722D13"/>
    <w:rsid w:val="0079607D"/>
    <w:rsid w:val="007D6156"/>
    <w:rsid w:val="007E652E"/>
    <w:rsid w:val="008669FC"/>
    <w:rsid w:val="008C05C1"/>
    <w:rsid w:val="00A878D9"/>
    <w:rsid w:val="00A965A6"/>
    <w:rsid w:val="00AB6B09"/>
    <w:rsid w:val="00AC5CF3"/>
    <w:rsid w:val="00B32026"/>
    <w:rsid w:val="00B460F6"/>
    <w:rsid w:val="00B75A7C"/>
    <w:rsid w:val="00B867D5"/>
    <w:rsid w:val="00C23F97"/>
    <w:rsid w:val="00C706DE"/>
    <w:rsid w:val="00C84CF1"/>
    <w:rsid w:val="00E0020B"/>
    <w:rsid w:val="00E03098"/>
    <w:rsid w:val="00E17B1E"/>
    <w:rsid w:val="00E3726F"/>
    <w:rsid w:val="00F00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D1715"/>
  <w15:chartTrackingRefBased/>
  <w15:docId w15:val="{57B11FC4-9448-4FFF-8BC0-49DE3D92B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CF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lout">
    <w:name w:val="callout"/>
    <w:basedOn w:val="Normal"/>
    <w:rsid w:val="00E17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17B1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84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C1C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48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4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70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1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16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4</cp:revision>
  <dcterms:created xsi:type="dcterms:W3CDTF">2021-03-15T23:14:00Z</dcterms:created>
  <dcterms:modified xsi:type="dcterms:W3CDTF">2021-03-16T00:00:00Z</dcterms:modified>
</cp:coreProperties>
</file>